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Culinary Intern (Chef Trainee)</w:t>
      </w:r>
    </w:p>
    <w:bookmarkEnd w:id="20"/>
    <w:p>
      <w:pPr>
        <w:pStyle w:val="BodyText"/>
      </w:pPr>
      <w:r>
        <w:t xml:space="preserve">Your Full Name</w:t>
      </w:r>
      <w:r>
        <w:br/>
      </w:r>
      <w:r>
        <w:t xml:space="preserve">Your Address</w:t>
      </w:r>
      <w:r>
        <w:br/>
      </w:r>
      <w:r>
        <w:t xml:space="preserve">City, Postal Code</w:t>
      </w:r>
      <w:r>
        <w:br/>
      </w:r>
      <w:r>
        <w:t xml:space="preserve">Email Address | Phone Number | LinkedIn Profile</w:t>
      </w:r>
    </w:p>
    <w:p>
      <w:pPr>
        <w:pStyle w:val="BodyText"/>
      </w:pPr>
      <w:r>
        <w:t xml:space="preserve">October 26, 2023</w:t>
      </w:r>
    </w:p>
    <w:p>
      <w:pPr>
        <w:pStyle w:val="BodyText"/>
      </w:pPr>
      <w:r>
        <w:t xml:space="preserve">Hiring Manager</w:t>
      </w:r>
      <w:r>
        <w:br/>
      </w:r>
      <w:r>
        <w:t xml:space="preserve">[Restaurant Name]</w:t>
      </w:r>
      <w:r>
        <w:br/>
      </w:r>
      <w:r>
        <w:t xml:space="preserve">Calle 14 #3-78</w:t>
      </w:r>
      <w:r>
        <w:br/>
      </w:r>
      <w:r>
        <w:t xml:space="preserve">Bogotá, Colombia</w:t>
      </w:r>
    </w:p>
    <w:p>
      <w:pPr>
        <w:pStyle w:val="BodyText"/>
      </w:pPr>
      <w:r>
        <w:t xml:space="preserve">Internship Application Letter for Culinary Intern Position</w:t>
      </w:r>
    </w:p>
    <w:p>
      <w:pPr>
        <w:pStyle w:val="BodyText"/>
      </w:pPr>
      <w:r>
        <w:t xml:space="preserve">Dear Hiring Manager,</w:t>
      </w:r>
    </w:p>
    <w:p>
      <w:pPr>
        <w:pStyle w:val="BodyText"/>
      </w:pPr>
      <w:r>
        <w:t xml:space="preserve">It is with immense enthusiasm that I submit my application for the Culinary Intern position at your esteemed establishment in Bogotá, Colombia. As a dedicated culinary student deeply passionate about gastronomy and cultural exchange, I have long admired the vibrant food scene of Colombia Bogotá—a city where traditional Andean flavors harmonize with global techniques to create extraordinary dining experiences. This Internship Application Letter represents not merely a professional opportunity, but the realization of my lifelong ambition to contribute to and learn from one of Latin America's most dynamic culinary capitals.</w:t>
      </w:r>
    </w:p>
    <w:p>
      <w:pPr>
        <w:pStyle w:val="BodyText"/>
      </w:pPr>
      <w:r>
        <w:t xml:space="preserve">My journey in culinary arts began in my hometown kitchen where I learned that food is more than sustenance—it is cultural heritage, community connection, and artistic expression. I pursued a formal culinary education at [Your Culinary School/Institution] with a focus on Latin American cuisine, where I mastered foundational techniques while developing an appreciation for Colombia's regional specialties: the aromatic sofrito of Antioquia, the delicate textures of Santander's mojarra frita, and the complex depth of Bogotá's traditional ajiaco. Through rigorous academic training and hands-on experience at [Previous Restaurant/Institution], I've honed skills in knife work, sauce preparation, menu development, and kitchen management—always guided by the principle that precision serves flavor.</w:t>
      </w:r>
    </w:p>
    <w:p>
      <w:pPr>
        <w:pStyle w:val="BodyText"/>
      </w:pPr>
      <w:r>
        <w:t xml:space="preserve">What draws me specifically to Colombia Bogotá is its unique position as a culinary crossroads. As the capital of a nation with 32 distinct regions each offering unique ingredients and traditions, Bogotá's restaurants operate at the forefront of innovation while respecting heritage. I am particularly inspired by how establishments like [Mention a Local Restaurant or Concept if known, e.g., "Casa de la Cebolla" or "El Cielo"] elevate local ingredients into globally recognized dishes. This environment aligns perfectly with my belief that culinary excellence requires deep cultural understanding—a value I've demonstrated through my study of Colombian gastronomy during my academic program and through conversations with chefs from across the country.</w:t>
      </w:r>
    </w:p>
    <w:p>
      <w:pPr>
        <w:pStyle w:val="BodyText"/>
      </w:pPr>
      <w:r>
        <w:t xml:space="preserve">My practical experience includes a 6-month externship at [Previous Kitchen/Restaurant], where I assisted the Executive Chef in preparing 150+ covers daily while managing inventory for seasonal menus. I spearheaded a project to source local Colombian produce for our farm-to-table initiative, collaborating with farmers in the Andean highlands to bring sustainable ingredients like quinoa from Cundinamarca and tropical fruits from Antioquia to the kitchen. This experience taught me that exceptional food begins long before service—through relationships with producers and respect for terroir. I also developed a passion for plating aesthetics, creating visually stunning presentations that enhanced our signature dishes without compromising authenticity.</w:t>
      </w:r>
    </w:p>
    <w:p>
      <w:pPr>
        <w:pStyle w:val="BodyText"/>
      </w:pPr>
      <w:r>
        <w:t xml:space="preserve">I understand that an internship in Colombia Bogotá demands not just technical skill but cultural adaptability and humility. During my time studying Latin American food systems, I immersed myself in Bogotá's food culture—visiting markets like Paloquemao to observe ingredient selection, attending cooking workshops at the Centro de Desarrollo Gastronómico, and learning Spanish specifically to communicate effectively with culinary professionals. I've researched your restaurant's philosophy (e.g., "commitment to authentic Colombian ingredients" or "innovative fusion approach") and am eager to contribute my energy while absorbing your kitchen's unique rhythm. My fluency in both English and Spanish enables seamless communication in multicultural teams, a critical asset for collaborating with international staff and local suppliers.</w:t>
      </w:r>
    </w:p>
    <w:p>
      <w:pPr>
        <w:pStyle w:val="BodyText"/>
      </w:pPr>
      <w:r>
        <w:t xml:space="preserve">What excites me most about this opportunity is the chance to grow under the mentorship of a Chef who embodies Colombia Bogotá's culinary spirit. I've read about your restaurant's award-winning [Mention Specific Dish/Menu] and admire how it balances tradition with innovation—exactly the philosophy I aspire to master. As an intern, I am prepared to work tirelessly in all stations: from butchering meats and creating stocks to managing prep lists and assisting in service. I thrive under pressure, maintain impeccable sanitation standards (certified food handler), and take pride in ensuring each dish reflects the care it deserves.</w:t>
      </w:r>
    </w:p>
    <w:p>
      <w:pPr>
        <w:pStyle w:val="BodyText"/>
      </w:pPr>
      <w:r>
        <w:t xml:space="preserve">Beyond technical skills, I bring a deep respect for Colombia's culinary heritage that transcends textbook knowledge. During my academic research on Colombian cuisine, I documented traditional recipes from indigenous communities and analyzed how migration patterns have shaped Bogotá's food landscape. This contextual understanding allows me to appreciate not just "what" we cook, but "why" it matters—to honor ancestral traditions while embracing the future of Colombian gastronomy. In your kitchen, I aim to become a vessel for this cultural legacy while learning the discipline that makes Colombia Bogotá a global culinary destination.</w:t>
      </w:r>
    </w:p>
    <w:p>
      <w:pPr>
        <w:pStyle w:val="BodyText"/>
      </w:pPr>
      <w:r>
        <w:t xml:space="preserve">I am confident that my proactive attitude, foundational skills in classical and contemporary cuisine, and profound respect for Colombia's food culture align with your restaurant's vision. I have attached my resume detailing additional experiences including [mention 1-2 specific projects: e.g., "a sustainable menu redesign project" or "volunteer work at a community kitchen"]. I would be honored to discuss how my skills can contribute to your team and learn from Bogotá's culinary masters.</w:t>
      </w:r>
    </w:p>
    <w:p>
      <w:pPr>
        <w:pStyle w:val="BodyText"/>
      </w:pPr>
      <w:r>
        <w:t xml:space="preserve">Thank you for considering my application. I am eager about the possibility of contributing to Colombia Bogotá's extraordinary food scene and am available for an interview at your earliest convenience. My contact information is provided above, and I look forward to the opportunity to speak with you soon.</w:t>
      </w:r>
    </w:p>
    <w:p>
      <w:pPr>
        <w:pStyle w:val="BodyText"/>
      </w:pPr>
      <w:r>
        <w:t xml:space="preserve">Sincerely,</w:t>
      </w:r>
      <w:r>
        <w:br/>
      </w:r>
    </w:p>
    <w:p>
      <w:pPr>
        <w:pStyle w:val="BodyText"/>
      </w:pPr>
      <w:r>
        <w:t xml:space="preserve">[Your Handwritten Signature]</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dc:title>
  <dc:creator/>
  <dc:language>en</dc:language>
  <cp:keywords/>
  <dcterms:created xsi:type="dcterms:W3CDTF">2025-12-10T14:32:59Z</dcterms:created>
  <dcterms:modified xsi:type="dcterms:W3CDTF">2025-12-10T14:32:59Z</dcterms:modified>
</cp:coreProperties>
</file>

<file path=docProps/custom.xml><?xml version="1.0" encoding="utf-8"?>
<Properties xmlns="http://schemas.openxmlformats.org/officeDocument/2006/custom-properties" xmlns:vt="http://schemas.openxmlformats.org/officeDocument/2006/docPropsVTypes"/>
</file>